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lack 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tinx 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sian 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sian Wo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tinx Wo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lack Wo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hite Wome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8C84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DC65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CA3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CC07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9.8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2B4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22.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3B8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7.8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5B9B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7.5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2C74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2.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7C55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4.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CA2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9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C46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5.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5BC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4.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7BC9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4.0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6BF8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0.9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t T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DC65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6C55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4.7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C01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.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C74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2.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C17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8.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BF8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0.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5C27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7.9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re S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EC64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0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6C55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4.8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CA2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8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EC36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6.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7B9B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7.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EBBA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5.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DBE9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2.8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C74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2.5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BC65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C52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.0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BC65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AC08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0.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3BE8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1.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FC17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9.2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lus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EC36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6.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4BE8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1.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BB1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.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6CA3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FC74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2.8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CC07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9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C17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8.5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w (0.1, 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C74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2.5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C45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4.9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6BF1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.5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CA3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6C27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7.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EC17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9.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BC36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7.0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um (1.48,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C84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9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0C36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5.7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CB2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CC36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6.5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ABD9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3.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8BD9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3.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3BE8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1.5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gh (1.77, 4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C84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DC65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CA2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0C17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8.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4B5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21.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3B8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7.8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FBBA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5.61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28:08Z</dcterms:created>
  <dcterms:modified xsi:type="dcterms:W3CDTF">2023-10-21T19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